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eni Sdral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en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dral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16 Morse Avenue, Lincolnwood, IL, USA Lincolnwood, IL, USA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arkos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521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